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F5F" w:rsidRDefault="00C93F5F" w:rsidP="00C93F5F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93F5F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>
            <wp:extent cx="676275" cy="544896"/>
            <wp:effectExtent l="19050" t="0" r="9525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biLevel thresh="5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542" cy="5539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3FD5" w:rsidRPr="00EF0D06" w:rsidRDefault="00353FD5" w:rsidP="00353FD5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F0D06">
        <w:rPr>
          <w:rFonts w:ascii="Times New Roman" w:hAnsi="Times New Roman" w:cs="Times New Roman"/>
          <w:b/>
          <w:sz w:val="24"/>
          <w:szCs w:val="24"/>
        </w:rPr>
        <w:t xml:space="preserve">Maharaja </w:t>
      </w:r>
      <w:proofErr w:type="spellStart"/>
      <w:r w:rsidRPr="00EF0D06">
        <w:rPr>
          <w:rFonts w:ascii="Times New Roman" w:hAnsi="Times New Roman" w:cs="Times New Roman"/>
          <w:b/>
          <w:sz w:val="24"/>
          <w:szCs w:val="24"/>
        </w:rPr>
        <w:t>Sriram</w:t>
      </w:r>
      <w:proofErr w:type="spellEnd"/>
      <w:r w:rsidRPr="00EF0D06">
        <w:rPr>
          <w:rFonts w:ascii="Times New Roman" w:hAnsi="Times New Roman" w:cs="Times New Roman"/>
          <w:b/>
          <w:sz w:val="24"/>
          <w:szCs w:val="24"/>
        </w:rPr>
        <w:t xml:space="preserve"> Chandra </w:t>
      </w:r>
      <w:proofErr w:type="spellStart"/>
      <w:r w:rsidRPr="00EF0D06">
        <w:rPr>
          <w:rFonts w:ascii="Times New Roman" w:hAnsi="Times New Roman" w:cs="Times New Roman"/>
          <w:b/>
          <w:sz w:val="24"/>
          <w:szCs w:val="24"/>
        </w:rPr>
        <w:t>Bhanja</w:t>
      </w:r>
      <w:proofErr w:type="spellEnd"/>
      <w:r w:rsidR="000C4DE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C4DED">
        <w:rPr>
          <w:rFonts w:ascii="Times New Roman" w:hAnsi="Times New Roman" w:cs="Times New Roman"/>
          <w:b/>
          <w:sz w:val="24"/>
          <w:szCs w:val="24"/>
        </w:rPr>
        <w:t>D</w:t>
      </w:r>
      <w:r w:rsidRPr="00EF0D06">
        <w:rPr>
          <w:rFonts w:ascii="Times New Roman" w:hAnsi="Times New Roman" w:cs="Times New Roman"/>
          <w:b/>
          <w:sz w:val="24"/>
          <w:szCs w:val="24"/>
        </w:rPr>
        <w:t>eo</w:t>
      </w:r>
      <w:proofErr w:type="spellEnd"/>
      <w:r w:rsidRPr="00EF0D06">
        <w:rPr>
          <w:rFonts w:ascii="Times New Roman" w:hAnsi="Times New Roman" w:cs="Times New Roman"/>
          <w:b/>
          <w:sz w:val="24"/>
          <w:szCs w:val="24"/>
        </w:rPr>
        <w:t xml:space="preserve"> University</w:t>
      </w:r>
    </w:p>
    <w:p w:rsidR="00353FD5" w:rsidRDefault="00353FD5" w:rsidP="00353FD5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F0D06">
        <w:rPr>
          <w:rFonts w:ascii="Times New Roman" w:hAnsi="Times New Roman" w:cs="Times New Roman"/>
          <w:b/>
          <w:sz w:val="24"/>
          <w:szCs w:val="24"/>
        </w:rPr>
        <w:t>Takatpur</w:t>
      </w:r>
      <w:proofErr w:type="spellEnd"/>
      <w:r w:rsidRPr="00EF0D06">
        <w:rPr>
          <w:rFonts w:ascii="Times New Roman" w:hAnsi="Times New Roman" w:cs="Times New Roman"/>
          <w:b/>
          <w:sz w:val="24"/>
          <w:szCs w:val="24"/>
        </w:rPr>
        <w:t>, Baripada-757003</w:t>
      </w:r>
    </w:p>
    <w:p w:rsidR="00353FD5" w:rsidRPr="00EF0D06" w:rsidRDefault="00C93F5F" w:rsidP="00FE593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lumni Feedback on Syllabus Design and R</w:t>
      </w:r>
      <w:r w:rsidRPr="00EF0D06">
        <w:rPr>
          <w:rFonts w:ascii="Times New Roman" w:hAnsi="Times New Roman" w:cs="Times New Roman"/>
          <w:b/>
          <w:sz w:val="24"/>
          <w:szCs w:val="24"/>
        </w:rPr>
        <w:t>eview</w:t>
      </w:r>
    </w:p>
    <w:p w:rsidR="00353FD5" w:rsidRPr="00EF0D06" w:rsidRDefault="00353FD5" w:rsidP="00353FD5">
      <w:pPr>
        <w:rPr>
          <w:rFonts w:ascii="Times New Roman" w:hAnsi="Times New Roman" w:cs="Times New Roman"/>
          <w:sz w:val="24"/>
          <w:szCs w:val="24"/>
        </w:rPr>
      </w:pPr>
      <w:r w:rsidRPr="00EF0D06">
        <w:rPr>
          <w:rFonts w:ascii="Times New Roman" w:hAnsi="Times New Roman" w:cs="Times New Roman"/>
          <w:sz w:val="24"/>
          <w:szCs w:val="24"/>
        </w:rPr>
        <w:t>Name:</w:t>
      </w:r>
      <w:r w:rsidRPr="00EF0D06">
        <w:rPr>
          <w:rFonts w:ascii="Times New Roman" w:hAnsi="Times New Roman" w:cs="Times New Roman"/>
          <w:sz w:val="24"/>
          <w:szCs w:val="24"/>
        </w:rPr>
        <w:tab/>
      </w:r>
      <w:r w:rsidRPr="00EF0D06">
        <w:rPr>
          <w:rFonts w:ascii="Times New Roman" w:hAnsi="Times New Roman" w:cs="Times New Roman"/>
          <w:sz w:val="24"/>
          <w:szCs w:val="24"/>
        </w:rPr>
        <w:tab/>
      </w:r>
      <w:r w:rsidRPr="00EF0D06">
        <w:rPr>
          <w:rFonts w:ascii="Times New Roman" w:hAnsi="Times New Roman" w:cs="Times New Roman"/>
          <w:sz w:val="24"/>
          <w:szCs w:val="24"/>
        </w:rPr>
        <w:tab/>
      </w:r>
      <w:r w:rsidRPr="00EF0D06">
        <w:rPr>
          <w:rFonts w:ascii="Times New Roman" w:hAnsi="Times New Roman" w:cs="Times New Roman"/>
          <w:sz w:val="24"/>
          <w:szCs w:val="24"/>
        </w:rPr>
        <w:tab/>
      </w:r>
      <w:r w:rsidRPr="00EF0D06">
        <w:rPr>
          <w:rFonts w:ascii="Times New Roman" w:hAnsi="Times New Roman" w:cs="Times New Roman"/>
          <w:sz w:val="24"/>
          <w:szCs w:val="24"/>
        </w:rPr>
        <w:tab/>
      </w:r>
      <w:r w:rsidRPr="00EF0D06">
        <w:rPr>
          <w:rFonts w:ascii="Times New Roman" w:hAnsi="Times New Roman" w:cs="Times New Roman"/>
          <w:sz w:val="24"/>
          <w:szCs w:val="24"/>
        </w:rPr>
        <w:tab/>
      </w:r>
      <w:r w:rsidR="00EF0D06">
        <w:rPr>
          <w:rFonts w:ascii="Times New Roman" w:hAnsi="Times New Roman" w:cs="Times New Roman"/>
          <w:sz w:val="24"/>
          <w:szCs w:val="24"/>
        </w:rPr>
        <w:tab/>
      </w:r>
      <w:r w:rsidRPr="00EF0D06">
        <w:rPr>
          <w:rFonts w:ascii="Times New Roman" w:hAnsi="Times New Roman" w:cs="Times New Roman"/>
          <w:sz w:val="24"/>
          <w:szCs w:val="24"/>
        </w:rPr>
        <w:t>Program</w:t>
      </w:r>
      <w:r w:rsidR="00C93F5F">
        <w:rPr>
          <w:rFonts w:ascii="Times New Roman" w:hAnsi="Times New Roman" w:cs="Times New Roman"/>
          <w:sz w:val="24"/>
          <w:szCs w:val="24"/>
        </w:rPr>
        <w:t>me</w:t>
      </w:r>
      <w:r w:rsidRPr="00EF0D06">
        <w:rPr>
          <w:rFonts w:ascii="Times New Roman" w:hAnsi="Times New Roman" w:cs="Times New Roman"/>
          <w:sz w:val="24"/>
          <w:szCs w:val="24"/>
        </w:rPr>
        <w:t xml:space="preserve"> Name: </w:t>
      </w:r>
      <w:r w:rsidR="00EF0D06">
        <w:rPr>
          <w:rFonts w:ascii="Times New Roman" w:hAnsi="Times New Roman" w:cs="Times New Roman"/>
          <w:sz w:val="24"/>
          <w:szCs w:val="24"/>
        </w:rPr>
        <w:t>M.A/</w:t>
      </w:r>
      <w:proofErr w:type="spellStart"/>
      <w:r w:rsidR="00EF0D06">
        <w:rPr>
          <w:rFonts w:ascii="Times New Roman" w:hAnsi="Times New Roman" w:cs="Times New Roman"/>
          <w:sz w:val="24"/>
          <w:szCs w:val="24"/>
        </w:rPr>
        <w:t>M.Sc</w:t>
      </w:r>
      <w:proofErr w:type="spellEnd"/>
    </w:p>
    <w:p w:rsidR="00FE5930" w:rsidRPr="00FE5930" w:rsidRDefault="00EF0D06" w:rsidP="00353F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53FD5" w:rsidRPr="00EF0D06">
        <w:rPr>
          <w:rFonts w:ascii="Times New Roman" w:hAnsi="Times New Roman" w:cs="Times New Roman"/>
          <w:sz w:val="24"/>
          <w:szCs w:val="24"/>
        </w:rPr>
        <w:tab/>
      </w:r>
      <w:r w:rsidR="00353FD5" w:rsidRPr="00EF0D06">
        <w:rPr>
          <w:rFonts w:ascii="Times New Roman" w:hAnsi="Times New Roman" w:cs="Times New Roman"/>
          <w:sz w:val="24"/>
          <w:szCs w:val="24"/>
        </w:rPr>
        <w:tab/>
      </w:r>
      <w:r w:rsidR="00353FD5" w:rsidRPr="00EF0D06">
        <w:rPr>
          <w:rFonts w:ascii="Times New Roman" w:hAnsi="Times New Roman" w:cs="Times New Roman"/>
          <w:sz w:val="24"/>
          <w:szCs w:val="24"/>
        </w:rPr>
        <w:tab/>
        <w:t>Year</w:t>
      </w:r>
      <w:proofErr w:type="gramStart"/>
      <w:r>
        <w:rPr>
          <w:rFonts w:ascii="Times New Roman" w:hAnsi="Times New Roman" w:cs="Times New Roman"/>
          <w:sz w:val="24"/>
          <w:szCs w:val="24"/>
        </w:rPr>
        <w:t>:-</w:t>
      </w:r>
      <w:proofErr w:type="gramEnd"/>
      <w:r w:rsidR="00B507DB">
        <w:rPr>
          <w:rFonts w:ascii="Times New Roman" w:hAnsi="Times New Roman" w:cs="Times New Roman"/>
          <w:sz w:val="24"/>
          <w:szCs w:val="24"/>
        </w:rPr>
        <w:t xml:space="preserve"> 2020-2021</w:t>
      </w:r>
    </w:p>
    <w:p w:rsidR="00FE5930" w:rsidRDefault="00353FD5" w:rsidP="00FE593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F0D06">
        <w:rPr>
          <w:rFonts w:ascii="Times New Roman" w:hAnsi="Times New Roman" w:cs="Times New Roman"/>
          <w:b/>
          <w:bCs/>
          <w:sz w:val="24"/>
          <w:szCs w:val="24"/>
        </w:rPr>
        <w:t>Instructions: Please put the numerical value</w:t>
      </w:r>
      <w:r w:rsidR="0057765E" w:rsidRPr="00EF0D06">
        <w:rPr>
          <w:rFonts w:ascii="Times New Roman" w:hAnsi="Times New Roman" w:cs="Times New Roman"/>
          <w:b/>
          <w:bCs/>
          <w:sz w:val="24"/>
          <w:szCs w:val="24"/>
        </w:rPr>
        <w:t xml:space="preserve"> against the course code those are taught in your classes.</w:t>
      </w:r>
      <w:r w:rsidR="00EF0D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7765E" w:rsidRPr="00EF0D06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EF0D06">
        <w:rPr>
          <w:rFonts w:ascii="Times New Roman" w:hAnsi="Times New Roman" w:cs="Times New Roman"/>
          <w:b/>
          <w:bCs/>
          <w:sz w:val="24"/>
          <w:szCs w:val="24"/>
        </w:rPr>
        <w:t>ook your syllabus and answer the questionnaire</w:t>
      </w:r>
      <w:r w:rsidR="00FE593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EF0D06" w:rsidRPr="00FE5930" w:rsidRDefault="00FE5930" w:rsidP="00FE593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</w:t>
      </w:r>
      <w:r w:rsidR="0057765E" w:rsidRPr="00EF0D06">
        <w:rPr>
          <w:rFonts w:ascii="Times New Roman" w:hAnsi="Times New Roman" w:cs="Times New Roman"/>
          <w:b/>
          <w:bCs/>
          <w:sz w:val="24"/>
          <w:szCs w:val="24"/>
        </w:rPr>
        <w:t xml:space="preserve">Strongly agree (1), Agree (2), Neutral (3), Disagree (4), </w:t>
      </w:r>
      <w:proofErr w:type="gramStart"/>
      <w:r w:rsidR="0057765E" w:rsidRPr="00EF0D06">
        <w:rPr>
          <w:rFonts w:ascii="Times New Roman" w:hAnsi="Times New Roman" w:cs="Times New Roman"/>
          <w:b/>
          <w:bCs/>
          <w:sz w:val="24"/>
          <w:szCs w:val="24"/>
        </w:rPr>
        <w:t>Strongly</w:t>
      </w:r>
      <w:proofErr w:type="gramEnd"/>
      <w:r w:rsidR="0057765E" w:rsidRPr="00EF0D06">
        <w:rPr>
          <w:rFonts w:ascii="Times New Roman" w:hAnsi="Times New Roman" w:cs="Times New Roman"/>
          <w:b/>
          <w:bCs/>
          <w:sz w:val="24"/>
          <w:szCs w:val="24"/>
        </w:rPr>
        <w:t xml:space="preserve"> disagree (5)</w:t>
      </w:r>
    </w:p>
    <w:tbl>
      <w:tblPr>
        <w:tblStyle w:val="TableGrid"/>
        <w:tblW w:w="9974" w:type="dxa"/>
        <w:tblLook w:val="04A0"/>
      </w:tblPr>
      <w:tblGrid>
        <w:gridCol w:w="551"/>
        <w:gridCol w:w="1024"/>
        <w:gridCol w:w="684"/>
        <w:gridCol w:w="613"/>
        <w:gridCol w:w="576"/>
        <w:gridCol w:w="606"/>
        <w:gridCol w:w="612"/>
        <w:gridCol w:w="612"/>
        <w:gridCol w:w="682"/>
        <w:gridCol w:w="682"/>
        <w:gridCol w:w="612"/>
        <w:gridCol w:w="682"/>
        <w:gridCol w:w="682"/>
        <w:gridCol w:w="682"/>
        <w:gridCol w:w="674"/>
      </w:tblGrid>
      <w:tr w:rsidR="0057765E" w:rsidRPr="00EF0D06" w:rsidTr="00EF0D06">
        <w:tc>
          <w:tcPr>
            <w:tcW w:w="551" w:type="dxa"/>
            <w:vMerge w:val="restart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423" w:type="dxa"/>
            <w:gridSpan w:val="14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ents of the syllabus contains too many unnecessary things</w:t>
            </w:r>
          </w:p>
        </w:tc>
      </w:tr>
      <w:tr w:rsidR="0057765E" w:rsidRPr="00EF0D06" w:rsidTr="00EF0D06">
        <w:tc>
          <w:tcPr>
            <w:tcW w:w="551" w:type="dxa"/>
            <w:vMerge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57765E" w:rsidRPr="00EF0D06" w:rsidTr="00EF0D06">
        <w:tc>
          <w:tcPr>
            <w:tcW w:w="551" w:type="dxa"/>
            <w:vMerge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765E" w:rsidRPr="00EF0D06" w:rsidTr="00EF0D06">
        <w:tc>
          <w:tcPr>
            <w:tcW w:w="551" w:type="dxa"/>
            <w:vMerge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57765E" w:rsidRPr="00EF0D06" w:rsidRDefault="00EF0D06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7765E" w:rsidRPr="00EF0D06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682" w:type="dxa"/>
          </w:tcPr>
          <w:p w:rsidR="0057765E" w:rsidRPr="00EF0D06" w:rsidRDefault="00EF0D06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7765E" w:rsidRPr="00EF0D06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612" w:type="dxa"/>
          </w:tcPr>
          <w:p w:rsidR="0057765E" w:rsidRPr="00EF0D06" w:rsidRDefault="00EF0D06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7765E" w:rsidRPr="00EF0D06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682" w:type="dxa"/>
          </w:tcPr>
          <w:p w:rsidR="0057765E" w:rsidRPr="00EF0D06" w:rsidRDefault="00EF0D06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7765E" w:rsidRPr="00EF0D06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682" w:type="dxa"/>
          </w:tcPr>
          <w:p w:rsidR="0057765E" w:rsidRPr="00EF0D06" w:rsidRDefault="00EF0D06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7765E" w:rsidRPr="00EF0D0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2" w:type="dxa"/>
          </w:tcPr>
          <w:p w:rsidR="0057765E" w:rsidRPr="00EF0D06" w:rsidRDefault="00EF0D06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7765E" w:rsidRPr="00EF0D06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74" w:type="dxa"/>
          </w:tcPr>
          <w:p w:rsidR="0057765E" w:rsidRPr="00EF0D06" w:rsidRDefault="00EF0D06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7765E" w:rsidRPr="00EF0D0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57765E" w:rsidRPr="00EF0D06" w:rsidTr="00EF0D06">
        <w:tc>
          <w:tcPr>
            <w:tcW w:w="551" w:type="dxa"/>
            <w:vMerge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7765E" w:rsidRPr="00EF0D06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00EB" w:rsidRPr="00EF0D06" w:rsidTr="00EF0D06">
        <w:tc>
          <w:tcPr>
            <w:tcW w:w="551" w:type="dxa"/>
            <w:vMerge w:val="restart"/>
          </w:tcPr>
          <w:p w:rsidR="005F00EB" w:rsidRPr="00EF0D06" w:rsidRDefault="00B507D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423" w:type="dxa"/>
            <w:gridSpan w:val="14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e there components of the syllabus you wish were not included?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0D06" w:rsidRPr="00EF0D06" w:rsidTr="00EF0D06">
        <w:tc>
          <w:tcPr>
            <w:tcW w:w="551" w:type="dxa"/>
            <w:vMerge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61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74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614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00EB" w:rsidRPr="00EF0D06" w:rsidTr="00EF0D06">
        <w:tc>
          <w:tcPr>
            <w:tcW w:w="551" w:type="dxa"/>
            <w:vMerge w:val="restart"/>
          </w:tcPr>
          <w:p w:rsidR="005F00EB" w:rsidRPr="00EF0D06" w:rsidRDefault="00B507D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423" w:type="dxa"/>
            <w:gridSpan w:val="14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 content of syllabus is of national and International standard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0D06" w:rsidRPr="00EF0D06" w:rsidTr="00EF0D06">
        <w:tc>
          <w:tcPr>
            <w:tcW w:w="551" w:type="dxa"/>
            <w:vMerge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61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74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00EB" w:rsidRPr="00EF0D06" w:rsidTr="00EF0D06">
        <w:tc>
          <w:tcPr>
            <w:tcW w:w="551" w:type="dxa"/>
            <w:vMerge w:val="restart"/>
          </w:tcPr>
          <w:p w:rsidR="005F00EB" w:rsidRPr="00EF0D06" w:rsidRDefault="00B507D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423" w:type="dxa"/>
            <w:gridSpan w:val="14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jective of the syllabus and course outcomes are well defined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0D06" w:rsidRPr="00EF0D06" w:rsidTr="00EF0D06">
        <w:tc>
          <w:tcPr>
            <w:tcW w:w="551" w:type="dxa"/>
            <w:vMerge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61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74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00EB" w:rsidRPr="00EF0D06" w:rsidTr="00EF0D06">
        <w:tc>
          <w:tcPr>
            <w:tcW w:w="551" w:type="dxa"/>
            <w:vMerge w:val="restart"/>
          </w:tcPr>
          <w:p w:rsidR="005F00EB" w:rsidRPr="00EF0D06" w:rsidRDefault="00B507D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423" w:type="dxa"/>
            <w:gridSpan w:val="14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urrent syllabus helps in terms of skill and employability 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0D06" w:rsidRPr="00EF0D06" w:rsidTr="00EF0D06">
        <w:tc>
          <w:tcPr>
            <w:tcW w:w="551" w:type="dxa"/>
            <w:vMerge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61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74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00EB" w:rsidRPr="00EF0D06" w:rsidTr="00EF0D06">
        <w:tc>
          <w:tcPr>
            <w:tcW w:w="551" w:type="dxa"/>
            <w:vMerge w:val="restart"/>
          </w:tcPr>
          <w:p w:rsidR="005F00EB" w:rsidRPr="00EF0D06" w:rsidRDefault="00B507D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423" w:type="dxa"/>
            <w:gridSpan w:val="14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rrent syllabus helps in terms of higher studies</w:t>
            </w:r>
            <w:r w:rsidR="0095287E" w:rsidRPr="00EF0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ET/GATE or other similar types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0D06" w:rsidRPr="00EF0D06" w:rsidTr="00EF0D06">
        <w:tc>
          <w:tcPr>
            <w:tcW w:w="551" w:type="dxa"/>
            <w:vMerge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61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74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00EB" w:rsidRPr="00EF0D06" w:rsidTr="00EF0D06">
        <w:tc>
          <w:tcPr>
            <w:tcW w:w="551" w:type="dxa"/>
            <w:vMerge w:val="restart"/>
          </w:tcPr>
          <w:p w:rsidR="005F00EB" w:rsidRPr="00EF0D06" w:rsidRDefault="00B507D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423" w:type="dxa"/>
            <w:gridSpan w:val="14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equate books and study materials are available in the library and other sources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0D06" w:rsidRPr="00EF0D06" w:rsidTr="00EF0D06">
        <w:tc>
          <w:tcPr>
            <w:tcW w:w="551" w:type="dxa"/>
            <w:vMerge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61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74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00EB" w:rsidRPr="00EF0D06" w:rsidTr="00EF0D06">
        <w:tc>
          <w:tcPr>
            <w:tcW w:w="551" w:type="dxa"/>
            <w:vMerge w:val="restart"/>
          </w:tcPr>
          <w:p w:rsidR="005F00EB" w:rsidRPr="00EF0D06" w:rsidRDefault="00B507D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423" w:type="dxa"/>
            <w:gridSpan w:val="14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dequate infrastructural facilities both in class room and laboratory are available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0D06" w:rsidRPr="00EF0D06" w:rsidTr="00EF0D06">
        <w:tc>
          <w:tcPr>
            <w:tcW w:w="551" w:type="dxa"/>
            <w:vMerge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61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74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00EB" w:rsidRPr="00EF0D06" w:rsidTr="00EF0D06">
        <w:tc>
          <w:tcPr>
            <w:tcW w:w="551" w:type="dxa"/>
            <w:vMerge w:val="restart"/>
          </w:tcPr>
          <w:p w:rsidR="005F00EB" w:rsidRPr="00EF0D06" w:rsidRDefault="00B507D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9423" w:type="dxa"/>
            <w:gridSpan w:val="14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 instructor (s) knows the contents very well and taught as per your expectations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0D06" w:rsidRPr="00EF0D06" w:rsidTr="00EF0D06">
        <w:tc>
          <w:tcPr>
            <w:tcW w:w="551" w:type="dxa"/>
            <w:vMerge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61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74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00EB" w:rsidRPr="00EF0D06" w:rsidTr="00EF0D06">
        <w:tc>
          <w:tcPr>
            <w:tcW w:w="551" w:type="dxa"/>
            <w:vMerge w:val="restart"/>
          </w:tcPr>
          <w:p w:rsidR="005F00EB" w:rsidRPr="00EF0D06" w:rsidRDefault="00B507D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423" w:type="dxa"/>
            <w:gridSpan w:val="14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 evaluation methods adapted are sufficient for providing proper assessment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0D06" w:rsidRPr="00EF0D06" w:rsidTr="00EF0D06">
        <w:tc>
          <w:tcPr>
            <w:tcW w:w="551" w:type="dxa"/>
            <w:vMerge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684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613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576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606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12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12" w:type="dxa"/>
          </w:tcPr>
          <w:p w:rsidR="00EF0D06" w:rsidRPr="00EF0D06" w:rsidRDefault="00EF0D06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61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2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74" w:type="dxa"/>
          </w:tcPr>
          <w:p w:rsidR="00EF0D06" w:rsidRPr="00EF0D06" w:rsidRDefault="00EF0D06" w:rsidP="003B18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F0D0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5F00EB" w:rsidRPr="00EF0D06" w:rsidTr="00EF0D06">
        <w:tc>
          <w:tcPr>
            <w:tcW w:w="551" w:type="dxa"/>
            <w:vMerge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3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" w:type="dxa"/>
          </w:tcPr>
          <w:p w:rsidR="005F00EB" w:rsidRPr="00EF0D06" w:rsidRDefault="005F00EB" w:rsidP="005F00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7765E" w:rsidRPr="00EF0D06" w:rsidRDefault="005F00EB" w:rsidP="0057765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F0D06">
        <w:rPr>
          <w:rFonts w:ascii="Times New Roman" w:hAnsi="Times New Roman" w:cs="Times New Roman"/>
          <w:bCs/>
          <w:sz w:val="24"/>
          <w:szCs w:val="24"/>
          <w:lang w:val="en-US"/>
        </w:rPr>
        <w:t>1</w:t>
      </w:r>
      <w:r w:rsidR="00B507DB">
        <w:rPr>
          <w:rFonts w:ascii="Times New Roman" w:hAnsi="Times New Roman" w:cs="Times New Roman"/>
          <w:bCs/>
          <w:sz w:val="24"/>
          <w:szCs w:val="24"/>
          <w:lang w:val="en-US"/>
        </w:rPr>
        <w:t>1</w:t>
      </w:r>
      <w:r w:rsidRPr="00EF0D0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. </w:t>
      </w:r>
      <w:r w:rsidR="0057765E" w:rsidRPr="00EF0D0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ny other information if you want to </w:t>
      </w:r>
      <w:r w:rsidR="00A448CA" w:rsidRPr="00EF0D06">
        <w:rPr>
          <w:rFonts w:ascii="Times New Roman" w:hAnsi="Times New Roman" w:cs="Times New Roman"/>
          <w:b/>
          <w:bCs/>
          <w:sz w:val="24"/>
          <w:szCs w:val="24"/>
          <w:lang w:val="en-US"/>
        </w:rPr>
        <w:t>suggest</w:t>
      </w:r>
    </w:p>
    <w:tbl>
      <w:tblPr>
        <w:tblStyle w:val="TableGrid"/>
        <w:tblW w:w="10005" w:type="dxa"/>
        <w:tblLook w:val="04A0"/>
      </w:tblPr>
      <w:tblGrid>
        <w:gridCol w:w="10005"/>
      </w:tblGrid>
      <w:tr w:rsidR="0057765E" w:rsidRPr="00EF0D06" w:rsidTr="0095287E">
        <w:trPr>
          <w:trHeight w:val="2080"/>
        </w:trPr>
        <w:tc>
          <w:tcPr>
            <w:tcW w:w="10005" w:type="dxa"/>
          </w:tcPr>
          <w:p w:rsidR="0057765E" w:rsidRPr="00EF0D06" w:rsidRDefault="0057765E" w:rsidP="005F00E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57765E" w:rsidRPr="00EF0D06" w:rsidRDefault="0057765E" w:rsidP="0057765E">
      <w:pPr>
        <w:rPr>
          <w:rFonts w:ascii="Times New Roman" w:hAnsi="Times New Roman" w:cs="Times New Roman"/>
          <w:sz w:val="24"/>
          <w:szCs w:val="24"/>
        </w:rPr>
      </w:pPr>
    </w:p>
    <w:p w:rsidR="00A227A5" w:rsidRPr="00EF0D06" w:rsidRDefault="00A227A5" w:rsidP="0057765E">
      <w:pPr>
        <w:rPr>
          <w:rFonts w:ascii="Times New Roman" w:hAnsi="Times New Roman" w:cs="Times New Roman"/>
          <w:sz w:val="24"/>
          <w:szCs w:val="24"/>
        </w:rPr>
      </w:pPr>
    </w:p>
    <w:p w:rsidR="0057765E" w:rsidRPr="00EF0D06" w:rsidRDefault="00EF0D06" w:rsidP="00EF0D06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57765E" w:rsidRPr="00EF0D06">
        <w:rPr>
          <w:rFonts w:ascii="Times New Roman" w:hAnsi="Times New Roman" w:cs="Times New Roman"/>
          <w:sz w:val="24"/>
          <w:szCs w:val="24"/>
        </w:rPr>
        <w:t>Signature</w:t>
      </w:r>
      <w:r w:rsidR="00A227A5" w:rsidRPr="00EF0D06">
        <w:rPr>
          <w:rFonts w:ascii="Times New Roman" w:hAnsi="Times New Roman" w:cs="Times New Roman"/>
          <w:sz w:val="24"/>
          <w:szCs w:val="24"/>
        </w:rPr>
        <w:tab/>
      </w:r>
    </w:p>
    <w:sectPr w:rsidR="0057765E" w:rsidRPr="00EF0D06" w:rsidSect="00C93F5F">
      <w:pgSz w:w="11906" w:h="16838"/>
      <w:pgMar w:top="63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wtLQwNDM3tTA1M7ZQ0lEKTi0uzszPAykwrAUATFhVniwAAAA="/>
  </w:docVars>
  <w:rsids>
    <w:rsidRoot w:val="00421B86"/>
    <w:rsid w:val="000C4DED"/>
    <w:rsid w:val="00100916"/>
    <w:rsid w:val="00136010"/>
    <w:rsid w:val="00353FD5"/>
    <w:rsid w:val="003E5A4B"/>
    <w:rsid w:val="00421B86"/>
    <w:rsid w:val="0043707B"/>
    <w:rsid w:val="0057765E"/>
    <w:rsid w:val="005F00EB"/>
    <w:rsid w:val="005F4212"/>
    <w:rsid w:val="0095287E"/>
    <w:rsid w:val="009751D7"/>
    <w:rsid w:val="00982074"/>
    <w:rsid w:val="00A227A5"/>
    <w:rsid w:val="00A448CA"/>
    <w:rsid w:val="00B507DB"/>
    <w:rsid w:val="00C93F5F"/>
    <w:rsid w:val="00CF118F"/>
    <w:rsid w:val="00EF0D06"/>
    <w:rsid w:val="00FE59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or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51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1B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353F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3F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353FD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3F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F5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1884</dc:creator>
  <cp:keywords/>
  <dc:description/>
  <cp:lastModifiedBy>NORTH-ODISA-UN</cp:lastModifiedBy>
  <cp:revision>10</cp:revision>
  <cp:lastPrinted>2021-03-30T06:09:00Z</cp:lastPrinted>
  <dcterms:created xsi:type="dcterms:W3CDTF">2021-03-24T00:36:00Z</dcterms:created>
  <dcterms:modified xsi:type="dcterms:W3CDTF">2021-09-06T06:36:00Z</dcterms:modified>
</cp:coreProperties>
</file>